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A1F360" w14:textId="77777777" w:rsidR="00B43EB9" w:rsidRDefault="00B43EB9" w:rsidP="00B43EB9">
      <w:pPr>
        <w:jc w:val="center"/>
        <w:rPr>
          <w:rFonts w:ascii="Prompt" w:hAnsi="Prompt" w:cs="Prompt"/>
          <w:b/>
          <w:bCs/>
          <w:sz w:val="28"/>
        </w:rPr>
      </w:pPr>
      <w:r w:rsidRPr="00B43EB9">
        <w:rPr>
          <w:rFonts w:ascii="Prompt" w:hAnsi="Prompt" w:cs="Prompt"/>
          <w:b/>
          <w:bCs/>
          <w:sz w:val="28"/>
          <w:cs/>
        </w:rPr>
        <w:t xml:space="preserve">รูปแบบการจัด </w:t>
      </w:r>
      <w:r w:rsidRPr="00B43EB9">
        <w:rPr>
          <w:rFonts w:ascii="Prompt" w:hAnsi="Prompt" w:cs="Prompt"/>
          <w:b/>
          <w:bCs/>
          <w:sz w:val="28"/>
        </w:rPr>
        <w:t xml:space="preserve">file </w:t>
      </w:r>
      <w:r w:rsidRPr="00B43EB9">
        <w:rPr>
          <w:rFonts w:ascii="Prompt" w:hAnsi="Prompt" w:cs="Prompt"/>
          <w:b/>
          <w:bCs/>
          <w:sz w:val="28"/>
          <w:cs/>
        </w:rPr>
        <w:t>ต้นฉบับ</w:t>
      </w:r>
      <w:r w:rsidR="00620467">
        <w:rPr>
          <w:rFonts w:ascii="Prompt" w:hAnsi="Prompt" w:cs="Prompt"/>
          <w:b/>
          <w:bCs/>
          <w:sz w:val="28"/>
          <w:cs/>
        </w:rPr>
        <w:t xml:space="preserve"> </w:t>
      </w:r>
      <w:r w:rsidR="00C57387" w:rsidRPr="00C57387">
        <w:rPr>
          <w:rFonts w:ascii="Prompt" w:hAnsi="Prompt" w:cs="Prompt"/>
          <w:b/>
          <w:bCs/>
          <w:sz w:val="28"/>
        </w:rPr>
        <w:t>Storytelling</w:t>
      </w:r>
    </w:p>
    <w:p w14:paraId="4F028211" w14:textId="170BF414" w:rsidR="00C57387" w:rsidRPr="00B43EB9" w:rsidRDefault="00C57387" w:rsidP="00B43EB9">
      <w:pPr>
        <w:jc w:val="center"/>
        <w:rPr>
          <w:rFonts w:ascii="Prompt" w:hAnsi="Prompt" w:cs="Prompt"/>
          <w:b/>
          <w:bCs/>
          <w:sz w:val="28"/>
          <w:cs/>
        </w:rPr>
      </w:pPr>
      <w:r>
        <w:rPr>
          <w:rFonts w:ascii="Prompt" w:hAnsi="Prompt" w:cs="Prompt" w:hint="cs"/>
          <w:b/>
          <w:bCs/>
          <w:sz w:val="28"/>
          <w:cs/>
        </w:rPr>
        <w:t>ภายใต้หัวข้อ</w:t>
      </w:r>
      <w:r w:rsidR="00B61B4B">
        <w:rPr>
          <w:rFonts w:ascii="Prompt" w:hAnsi="Prompt" w:cs="Prompt" w:hint="cs"/>
          <w:b/>
          <w:bCs/>
          <w:sz w:val="28"/>
          <w:cs/>
        </w:rPr>
        <w:t xml:space="preserve">  </w:t>
      </w:r>
      <w:r w:rsidR="00B61B4B">
        <w:rPr>
          <w:rFonts w:ascii="Prompt" w:hAnsi="Prompt" w:cs="Prompt"/>
          <w:b/>
          <w:bCs/>
          <w:sz w:val="28"/>
          <w:cs/>
        </w:rPr>
        <w:t>“</w:t>
      </w:r>
      <w:bookmarkStart w:id="0" w:name="_Hlk180655318"/>
      <w:r w:rsidR="00B61B4B">
        <w:rPr>
          <w:rFonts w:ascii="Prompt" w:hAnsi="Prompt" w:cs="Prompt" w:hint="cs"/>
          <w:b/>
          <w:bCs/>
          <w:sz w:val="28"/>
          <w:cs/>
        </w:rPr>
        <w:t>นวัตกรรมใคร ๆ ก็ทำได้ จากแนวคิดสู่การปฏิบัติ</w:t>
      </w:r>
      <w:bookmarkEnd w:id="0"/>
      <w:r>
        <w:rPr>
          <w:rFonts w:ascii="Prompt" w:hAnsi="Prompt" w:cs="Prompt"/>
          <w:b/>
          <w:bCs/>
          <w:sz w:val="28"/>
          <w:cs/>
        </w:rPr>
        <w:t>”</w:t>
      </w:r>
    </w:p>
    <w:p w14:paraId="2E449800" w14:textId="77777777" w:rsidR="00B47DE5" w:rsidRDefault="00C57387" w:rsidP="00B43EB9">
      <w:pPr>
        <w:rPr>
          <w:rFonts w:ascii="Prompt" w:hAnsi="Prompt" w:cs="Prompt"/>
          <w:b/>
          <w:bCs/>
          <w:sz w:val="28"/>
          <w:cs/>
        </w:rPr>
      </w:pPr>
      <w:r>
        <w:rPr>
          <w:rFonts w:ascii="Prompt" w:hAnsi="Prompt" w:cs="Prompt" w:hint="cs"/>
          <w:b/>
          <w:bCs/>
          <w:sz w:val="28"/>
          <w:cs/>
        </w:rPr>
        <w:t>สนับสนันพันธกิจ</w:t>
      </w:r>
      <w:r>
        <w:rPr>
          <w:rFonts w:ascii="Prompt" w:hAnsi="Prompt" w:cs="Prompt"/>
          <w:b/>
          <w:bCs/>
          <w:sz w:val="28"/>
        </w:rPr>
        <w:t xml:space="preserve"> MEDS</w:t>
      </w:r>
    </w:p>
    <w:p w14:paraId="1887F8F7" w14:textId="77777777" w:rsidR="00C57387" w:rsidRPr="00C57387" w:rsidRDefault="00C57387" w:rsidP="00C57387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 w:rsidRPr="00C57387">
        <w:rPr>
          <w:rFonts w:ascii="Prompt" w:hAnsi="Prompt" w:cs="Prompt"/>
          <w:sz w:val="28"/>
          <w:cs/>
        </w:rPr>
        <w:t>การพัฒนางานประจำ/แนวปฏิบัติที่ดี/การจัดการความรู้ สนับสนุนการจัดการศึกษา</w:t>
      </w:r>
    </w:p>
    <w:p w14:paraId="3366E1B7" w14:textId="77777777" w:rsidR="00C57387" w:rsidRPr="00C57387" w:rsidRDefault="00C57387" w:rsidP="00C57387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 w:rsidRPr="00C57387">
        <w:rPr>
          <w:rFonts w:ascii="Prompt" w:hAnsi="Prompt" w:cs="Prompt"/>
          <w:sz w:val="28"/>
          <w:cs/>
        </w:rPr>
        <w:t>การพัฒนางานประจำ/แนวปฏิบัติที่ดี/การจัดการความรู้ สนับสนุนการวิจัย</w:t>
      </w:r>
    </w:p>
    <w:p w14:paraId="0CEDF5FC" w14:textId="77777777" w:rsidR="00C57387" w:rsidRPr="00C57387" w:rsidRDefault="00C57387" w:rsidP="00C57387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 w:rsidRPr="00C57387">
        <w:rPr>
          <w:rFonts w:ascii="Prompt" w:hAnsi="Prompt" w:cs="Prompt"/>
          <w:sz w:val="28"/>
          <w:cs/>
        </w:rPr>
        <w:t>การพัฒนางานประจำ/แนวปฏิบัติที่ดี/การจัดการความรู้ สนับสนุนการดูแลผู้ป่วย</w:t>
      </w:r>
    </w:p>
    <w:p w14:paraId="2002897C" w14:textId="77777777" w:rsidR="00D318F8" w:rsidRPr="00C57387" w:rsidRDefault="00C57387" w:rsidP="00C57387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 w:rsidRPr="00C57387">
        <w:rPr>
          <w:rFonts w:ascii="Prompt" w:hAnsi="Prompt" w:cs="Prompt"/>
          <w:sz w:val="28"/>
          <w:cs/>
        </w:rPr>
        <w:t>การพัฒนางานประจำ/แนวปฏิบัติที่ดี/การจัดการความรู้ ด้านการบริหารจัดการ</w:t>
      </w:r>
      <w:r w:rsidR="00B43EB9" w:rsidRPr="00C57387">
        <w:rPr>
          <w:rFonts w:ascii="Prompt" w:hAnsi="Prompt" w:cs="Prompt"/>
          <w:sz w:val="28"/>
          <w:cs/>
        </w:rPr>
        <w:t>)</w:t>
      </w:r>
    </w:p>
    <w:p w14:paraId="1C6111B9" w14:textId="77777777" w:rsidR="00D318F8" w:rsidRPr="00D318F8" w:rsidRDefault="00D318F8" w:rsidP="00D318F8">
      <w:pPr>
        <w:rPr>
          <w:rFonts w:ascii="Prompt" w:hAnsi="Prompt" w:cs="Prompt"/>
          <w:b/>
          <w:bCs/>
          <w:sz w:val="28"/>
        </w:rPr>
      </w:pPr>
      <w:r w:rsidRPr="00D318F8">
        <w:rPr>
          <w:rFonts w:ascii="Prompt" w:hAnsi="Prompt" w:cs="Prompt" w:hint="cs"/>
          <w:b/>
          <w:bCs/>
          <w:sz w:val="28"/>
          <w:cs/>
        </w:rPr>
        <w:t>รายละเอียด</w:t>
      </w:r>
    </w:p>
    <w:p w14:paraId="52F1981C" w14:textId="77777777" w:rsidR="00D318F8" w:rsidRDefault="00555AA2" w:rsidP="004D3BDC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555AA2">
        <w:rPr>
          <w:rFonts w:ascii="Prompt" w:hAnsi="Prompt" w:cs="Prompt"/>
          <w:sz w:val="28"/>
          <w:cs/>
        </w:rPr>
        <w:t>ผู้จัดทำ</w:t>
      </w:r>
    </w:p>
    <w:p w14:paraId="196542F7" w14:textId="77777777" w:rsidR="00555AA2" w:rsidRDefault="00C57387" w:rsidP="00555AA2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สังกัด</w:t>
      </w:r>
      <w:r>
        <w:rPr>
          <w:rFonts w:ascii="Prompt" w:hAnsi="Prompt" w:cs="Prompt"/>
          <w:sz w:val="28"/>
          <w:cs/>
        </w:rPr>
        <w:t>/</w:t>
      </w:r>
      <w:r>
        <w:rPr>
          <w:rFonts w:ascii="Prompt" w:hAnsi="Prompt" w:cs="Prompt" w:hint="cs"/>
          <w:sz w:val="28"/>
          <w:cs/>
        </w:rPr>
        <w:t>หน่วยงาน</w:t>
      </w:r>
    </w:p>
    <w:p w14:paraId="5CC6BA92" w14:textId="5F3A910D" w:rsidR="004D3BDC" w:rsidRPr="002A3DD3" w:rsidRDefault="007C3E36" w:rsidP="007C3E36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2A3DD3">
        <w:rPr>
          <w:rFonts w:ascii="Prompt" w:hAnsi="Prompt" w:cs="Prompt" w:hint="cs"/>
          <w:sz w:val="28"/>
          <w:cs/>
        </w:rPr>
        <w:t>ชื่อเรื่อง</w:t>
      </w:r>
    </w:p>
    <w:p w14:paraId="5714C9F8" w14:textId="49164CDC" w:rsidR="007C3E36" w:rsidRPr="002A3DD3" w:rsidRDefault="007C3E36" w:rsidP="007C3E36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2A3DD3">
        <w:rPr>
          <w:rFonts w:ascii="Prompt" w:hAnsi="Prompt" w:cs="Prompt" w:hint="cs"/>
          <w:sz w:val="28"/>
          <w:cs/>
        </w:rPr>
        <w:t>บทนำ</w:t>
      </w:r>
    </w:p>
    <w:p w14:paraId="52A99813" w14:textId="43085A5C" w:rsidR="007C3E36" w:rsidRPr="002A3DD3" w:rsidRDefault="007C3E36" w:rsidP="007C3E36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2A3DD3">
        <w:rPr>
          <w:rFonts w:ascii="Prompt" w:hAnsi="Prompt" w:cs="Prompt" w:hint="cs"/>
          <w:sz w:val="28"/>
          <w:cs/>
        </w:rPr>
        <w:t>เนื้อหา</w:t>
      </w:r>
    </w:p>
    <w:p w14:paraId="5BE806A3" w14:textId="732C2927" w:rsidR="007C3E36" w:rsidRPr="002A3DD3" w:rsidRDefault="007C3E36" w:rsidP="007C3E36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2A3DD3">
        <w:rPr>
          <w:rFonts w:ascii="Prompt" w:hAnsi="Prompt" w:cs="Prompt" w:hint="cs"/>
          <w:sz w:val="28"/>
          <w:cs/>
        </w:rPr>
        <w:t>บทสรุป</w:t>
      </w:r>
      <w:r w:rsidRPr="002A3DD3">
        <w:rPr>
          <w:rFonts w:ascii="Prompt" w:hAnsi="Prompt" w:cs="Prompt"/>
          <w:sz w:val="28"/>
          <w:cs/>
        </w:rPr>
        <w:t xml:space="preserve">/ </w:t>
      </w:r>
      <w:r w:rsidRPr="002A3DD3">
        <w:rPr>
          <w:rFonts w:ascii="Prompt" w:hAnsi="Prompt" w:cs="Prompt" w:hint="cs"/>
          <w:sz w:val="28"/>
          <w:cs/>
        </w:rPr>
        <w:t>ข้อคิดที่ได้</w:t>
      </w:r>
    </w:p>
    <w:p w14:paraId="4EF05FC2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769684D1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077242FC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4580772B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6C687A3F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7F26A39E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085FD16C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5EF1DACC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7F63B7A5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2F893897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3E4CD83D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25107EC5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04DC008B" w14:textId="77777777" w:rsidR="00555AA2" w:rsidRDefault="00555AA2" w:rsidP="00D318F8">
      <w:pPr>
        <w:rPr>
          <w:rFonts w:ascii="Prompt" w:hAnsi="Prompt" w:cs="Prompt"/>
          <w:sz w:val="28"/>
        </w:rPr>
      </w:pPr>
    </w:p>
    <w:p w14:paraId="070D9816" w14:textId="77777777" w:rsidR="00555AA2" w:rsidRDefault="00555AA2" w:rsidP="00D318F8">
      <w:pPr>
        <w:rPr>
          <w:rFonts w:ascii="Prompt" w:hAnsi="Prompt" w:cs="Prompt"/>
          <w:sz w:val="28"/>
        </w:rPr>
      </w:pPr>
    </w:p>
    <w:p w14:paraId="2F903153" w14:textId="77777777" w:rsidR="00555AA2" w:rsidRDefault="00555AA2" w:rsidP="00D318F8">
      <w:pPr>
        <w:rPr>
          <w:rFonts w:ascii="Prompt" w:hAnsi="Prompt" w:cs="Prompt"/>
          <w:sz w:val="28"/>
        </w:rPr>
      </w:pPr>
    </w:p>
    <w:p w14:paraId="49C112DF" w14:textId="77777777" w:rsidR="004D3BDC" w:rsidRPr="00D318F8" w:rsidRDefault="004D3BDC" w:rsidP="00D318F8">
      <w:pPr>
        <w:rPr>
          <w:rFonts w:ascii="Prompt" w:hAnsi="Prompt" w:cs="Prompt"/>
          <w:sz w:val="28"/>
        </w:rPr>
      </w:pPr>
    </w:p>
    <w:p w14:paraId="0EFDC710" w14:textId="77777777" w:rsidR="00B43EB9" w:rsidRPr="00B43EB9" w:rsidRDefault="00B43EB9" w:rsidP="00B43EB9">
      <w:pPr>
        <w:pStyle w:val="ListParagraph"/>
        <w:ind w:hanging="720"/>
        <w:rPr>
          <w:rFonts w:ascii="Prompt" w:hAnsi="Prompt" w:cs="Prompt"/>
          <w:b/>
          <w:bCs/>
          <w:sz w:val="28"/>
        </w:rPr>
      </w:pPr>
      <w:r w:rsidRPr="00B43EB9">
        <w:rPr>
          <w:rFonts w:ascii="Prompt" w:hAnsi="Prompt" w:cs="Prompt"/>
          <w:b/>
          <w:bCs/>
          <w:sz w:val="28"/>
          <w:cs/>
        </w:rPr>
        <w:t>การเตรียมต้นฉบับ</w:t>
      </w:r>
    </w:p>
    <w:p w14:paraId="38CA6051" w14:textId="023DD625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ต้นฉบับพิมพ์เป็นภาษาไทย การใช้ภาษาไทยให้ยึดหลักการใช้คำศัพท์และการเขียนทับภาษาอังกฤษ ตามหลักราชบัณฑิตสถาน ให้หลีกเลี่ยงการเขียนภาษาอังกฤษปนภาษาไทย ยกเว้นกรณีจำเป็น เช่นศัพท์ทางวิชาการไม่มีคำแปล หรือคำที่ใช้แล้วทำให้เข้าใจง่ายขึ้น คำศัพท์</w:t>
      </w:r>
      <w:bookmarkStart w:id="1" w:name="_GoBack"/>
      <w:bookmarkEnd w:id="1"/>
      <w:r w:rsidRPr="002A3DD3">
        <w:rPr>
          <w:rFonts w:ascii="Prompt" w:hAnsi="Prompt" w:cs="Prompt"/>
          <w:sz w:val="28"/>
          <w:cs/>
        </w:rPr>
        <w:t>ภาษาอังกฤษที่เขียนปนภาษาไทย</w:t>
      </w:r>
      <w:r w:rsidR="0001702C" w:rsidRPr="002A3DD3">
        <w:rPr>
          <w:rFonts w:ascii="Prompt" w:hAnsi="Prompt" w:cs="Prompt"/>
          <w:sz w:val="28"/>
        </w:rPr>
        <w:t>??</w:t>
      </w:r>
      <w:r w:rsidRPr="00B43EB9">
        <w:rPr>
          <w:rFonts w:ascii="Prompt" w:hAnsi="Prompt" w:cs="Prompt"/>
          <w:sz w:val="28"/>
          <w:cs/>
        </w:rPr>
        <w:t>ให้ใช้ตัวเล็กทั้งหมด ยกเว้นชื่อเฉพาะ</w:t>
      </w:r>
    </w:p>
    <w:p w14:paraId="46DDE369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ขนาดของต้นฉบับ </w:t>
      </w:r>
      <w:r w:rsidRPr="00B43EB9">
        <w:rPr>
          <w:rFonts w:ascii="Prompt" w:hAnsi="Prompt" w:cs="Prompt"/>
          <w:sz w:val="28"/>
        </w:rPr>
        <w:t>A4</w:t>
      </w:r>
      <w:r w:rsidRPr="00B43EB9">
        <w:rPr>
          <w:rFonts w:ascii="Prompt" w:hAnsi="Prompt" w:cs="Prompt"/>
          <w:sz w:val="28"/>
          <w:cs/>
        </w:rPr>
        <w:t xml:space="preserve"> ตัวหนังสือ </w:t>
      </w:r>
      <w:r w:rsidRPr="00B43EB9">
        <w:rPr>
          <w:rFonts w:ascii="Prompt" w:hAnsi="Prompt" w:cs="Prompt"/>
          <w:sz w:val="28"/>
        </w:rPr>
        <w:t xml:space="preserve">TH </w:t>
      </w:r>
      <w:proofErr w:type="spellStart"/>
      <w:r w:rsidRPr="00B43EB9">
        <w:rPr>
          <w:rFonts w:ascii="Prompt" w:hAnsi="Prompt" w:cs="Prompt"/>
          <w:sz w:val="28"/>
        </w:rPr>
        <w:t>SarabunPSK</w:t>
      </w:r>
      <w:proofErr w:type="spellEnd"/>
      <w:r w:rsidRPr="00B43EB9">
        <w:rPr>
          <w:rFonts w:ascii="Prompt" w:hAnsi="Prompt" w:cs="Prompt"/>
          <w:sz w:val="28"/>
        </w:rPr>
        <w:t xml:space="preserve"> </w:t>
      </w:r>
      <w:r w:rsidRPr="00B43EB9">
        <w:rPr>
          <w:rFonts w:ascii="Prompt" w:hAnsi="Prompt" w:cs="Prompt"/>
          <w:sz w:val="28"/>
          <w:cs/>
        </w:rPr>
        <w:t xml:space="preserve">และพิมพ์โดยเว้นระยะห่างจากขอบกระดาษด้านละ  </w:t>
      </w:r>
      <w:r w:rsidRPr="00B43EB9">
        <w:rPr>
          <w:rFonts w:ascii="Prompt" w:hAnsi="Prompt" w:cs="Prompt"/>
          <w:sz w:val="28"/>
        </w:rPr>
        <w:t>1</w:t>
      </w:r>
      <w:r w:rsidRPr="00B43EB9">
        <w:rPr>
          <w:rFonts w:ascii="Prompt" w:hAnsi="Prompt" w:cs="Prompt"/>
          <w:sz w:val="28"/>
          <w:cs/>
        </w:rPr>
        <w:t xml:space="preserve"> นิ้ว โดยมีระยะห่างระหว่างบรรทัด เป็นแบบ </w:t>
      </w:r>
      <w:r w:rsidRPr="00B43EB9">
        <w:rPr>
          <w:rFonts w:ascii="Prompt" w:hAnsi="Prompt" w:cs="Prompt"/>
          <w:sz w:val="28"/>
        </w:rPr>
        <w:t xml:space="preserve">single space </w:t>
      </w:r>
      <w:r w:rsidRPr="00B43EB9">
        <w:rPr>
          <w:rFonts w:ascii="Prompt" w:hAnsi="Prompt" w:cs="Prompt"/>
          <w:sz w:val="28"/>
          <w:cs/>
        </w:rPr>
        <w:t>(หนึ่งเท่า)</w:t>
      </w:r>
    </w:p>
    <w:p w14:paraId="496A00C5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ชื่อเรื่องใช้ตัวอักษรขนาด </w:t>
      </w:r>
      <w:r w:rsidRPr="00B43EB9">
        <w:rPr>
          <w:rFonts w:ascii="Prompt" w:hAnsi="Prompt" w:cs="Prompt"/>
          <w:sz w:val="28"/>
        </w:rPr>
        <w:t>18 pt</w:t>
      </w:r>
      <w:r w:rsidRPr="00B43EB9">
        <w:rPr>
          <w:rFonts w:ascii="Prompt" w:hAnsi="Prompt" w:cs="Prompt"/>
          <w:sz w:val="28"/>
          <w:cs/>
        </w:rPr>
        <w:t>. ตัวหนา</w:t>
      </w:r>
    </w:p>
    <w:p w14:paraId="02AC664E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ชื่อผู้จัดทำ/คณะทำงาน ผลงานที่เสนอ ใช้ตัวอักษรขนาด </w:t>
      </w:r>
      <w:r w:rsidRPr="00B43EB9">
        <w:rPr>
          <w:rFonts w:ascii="Prompt" w:hAnsi="Prompt" w:cs="Prompt"/>
          <w:sz w:val="28"/>
        </w:rPr>
        <w:t>16 pt</w:t>
      </w:r>
      <w:r w:rsidRPr="00B43EB9">
        <w:rPr>
          <w:rFonts w:ascii="Prompt" w:hAnsi="Prompt" w:cs="Prompt"/>
          <w:sz w:val="28"/>
          <w:cs/>
        </w:rPr>
        <w:t>. ตัวปกติ</w:t>
      </w:r>
    </w:p>
    <w:p w14:paraId="2ADD5E8F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หัวข้อหลัก (ถ้ามี) ใช้ตัวอักษรขนาด </w:t>
      </w:r>
      <w:r w:rsidRPr="00B43EB9">
        <w:rPr>
          <w:rFonts w:ascii="Prompt" w:hAnsi="Prompt" w:cs="Prompt"/>
          <w:sz w:val="28"/>
        </w:rPr>
        <w:t>16 pt</w:t>
      </w:r>
      <w:r w:rsidRPr="00B43EB9">
        <w:rPr>
          <w:rFonts w:ascii="Prompt" w:hAnsi="Prompt" w:cs="Prompt"/>
          <w:sz w:val="28"/>
          <w:cs/>
        </w:rPr>
        <w:t>. ตัวหนา</w:t>
      </w:r>
    </w:p>
    <w:p w14:paraId="09814B7A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จำนวนหน้า ความยาวของบทความไม่ควรเกิน </w:t>
      </w:r>
      <w:r w:rsidRPr="00B43EB9">
        <w:rPr>
          <w:rFonts w:ascii="Prompt" w:hAnsi="Prompt" w:cs="Prompt"/>
          <w:sz w:val="28"/>
        </w:rPr>
        <w:t>1</w:t>
      </w:r>
      <w:r w:rsidRPr="00B43EB9">
        <w:rPr>
          <w:rFonts w:ascii="Prompt" w:hAnsi="Prompt" w:cs="Prompt"/>
          <w:sz w:val="28"/>
          <w:cs/>
        </w:rPr>
        <w:t>-</w:t>
      </w:r>
      <w:r w:rsidR="00D318F8">
        <w:rPr>
          <w:rFonts w:ascii="Prompt" w:hAnsi="Prompt" w:cs="Prompt" w:hint="cs"/>
          <w:sz w:val="28"/>
          <w:cs/>
        </w:rPr>
        <w:t>3</w:t>
      </w:r>
      <w:r w:rsidRPr="00B43EB9">
        <w:rPr>
          <w:rFonts w:ascii="Prompt" w:hAnsi="Prompt" w:cs="Prompt"/>
          <w:sz w:val="28"/>
          <w:cs/>
        </w:rPr>
        <w:t xml:space="preserve"> หน้า รวมตาราง รูปภาพ และเอกสารอ้างอิง (ถ้ามี)</w:t>
      </w:r>
    </w:p>
    <w:p w14:paraId="4039424A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ใส่เลขหน้า กำกับทุกหน้าตรงกลางด้านล่างของกระดาษ </w:t>
      </w:r>
      <w:r w:rsidRPr="00B43EB9">
        <w:rPr>
          <w:rFonts w:ascii="Prompt" w:hAnsi="Prompt" w:cs="Prompt"/>
          <w:sz w:val="28"/>
        </w:rPr>
        <w:t xml:space="preserve">A4 </w:t>
      </w:r>
    </w:p>
    <w:p w14:paraId="6FB0E8D9" w14:textId="77777777" w:rsid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การส่งต้นฉบับ ผู้เสนอผลงานส่งต้นฉบับในรูปแบบของอิเลคทรอนิคส์ไฟล์แนบ “.</w:t>
      </w:r>
      <w:r w:rsidRPr="00B43EB9">
        <w:rPr>
          <w:rFonts w:ascii="Prompt" w:hAnsi="Prompt" w:cs="Prompt"/>
          <w:sz w:val="28"/>
        </w:rPr>
        <w:t>pdf</w:t>
      </w:r>
      <w:r w:rsidRPr="00B43EB9">
        <w:rPr>
          <w:rFonts w:ascii="Prompt" w:hAnsi="Prompt" w:cs="Prompt"/>
          <w:sz w:val="28"/>
          <w:cs/>
        </w:rPr>
        <w:t>” (</w:t>
      </w:r>
      <w:r w:rsidRPr="00B43EB9">
        <w:rPr>
          <w:rFonts w:ascii="Prompt" w:hAnsi="Prompt" w:cs="Prompt"/>
          <w:sz w:val="28"/>
        </w:rPr>
        <w:t>PDF file</w:t>
      </w:r>
      <w:r w:rsidRPr="00B43EB9">
        <w:rPr>
          <w:rFonts w:ascii="Prompt" w:hAnsi="Prompt" w:cs="Prompt"/>
          <w:sz w:val="28"/>
          <w:cs/>
        </w:rPr>
        <w:t>)</w:t>
      </w:r>
    </w:p>
    <w:p w14:paraId="70E1B01C" w14:textId="77777777" w:rsidR="00D318F8" w:rsidRDefault="00D318F8" w:rsidP="00D318F8">
      <w:pPr>
        <w:pStyle w:val="ListParagraph"/>
        <w:ind w:left="1134"/>
        <w:rPr>
          <w:rFonts w:ascii="Prompt" w:hAnsi="Prompt" w:cs="Prompt"/>
          <w:sz w:val="28"/>
        </w:rPr>
      </w:pPr>
    </w:p>
    <w:p w14:paraId="1D2E15F0" w14:textId="77777777" w:rsidR="00D318F8" w:rsidRPr="00B43EB9" w:rsidRDefault="00D318F8" w:rsidP="00D318F8">
      <w:pPr>
        <w:pStyle w:val="ListParagraph"/>
        <w:ind w:left="1134"/>
        <w:rPr>
          <w:rFonts w:ascii="Prompt" w:hAnsi="Prompt" w:cs="Prompt"/>
          <w:sz w:val="28"/>
          <w:cs/>
        </w:rPr>
      </w:pPr>
    </w:p>
    <w:sectPr w:rsidR="00D318F8" w:rsidRPr="00B43E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rompt">
    <w:panose1 w:val="00000500000000000000"/>
    <w:charset w:val="DE"/>
    <w:family w:val="auto"/>
    <w:pitch w:val="variable"/>
    <w:sig w:usb0="21000007" w:usb1="00000001" w:usb2="00000000" w:usb3="00000000" w:csb0="0001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60F29"/>
    <w:multiLevelType w:val="hybridMultilevel"/>
    <w:tmpl w:val="917EFC6C"/>
    <w:lvl w:ilvl="0" w:tplc="88BE6D04">
      <w:start w:val="1"/>
      <w:numFmt w:val="decimal"/>
      <w:lvlText w:val="%1)"/>
      <w:lvlJc w:val="left"/>
      <w:pPr>
        <w:ind w:left="1440" w:hanging="360"/>
      </w:pPr>
      <w:rPr>
        <w:rFonts w:ascii="Prompt" w:hAnsi="Prompt" w:cs="TH SarabunPSK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041C37"/>
    <w:multiLevelType w:val="hybridMultilevel"/>
    <w:tmpl w:val="7C08BB7C"/>
    <w:lvl w:ilvl="0" w:tplc="B25C227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9EE91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963E9A"/>
    <w:multiLevelType w:val="hybridMultilevel"/>
    <w:tmpl w:val="CBF03270"/>
    <w:lvl w:ilvl="0" w:tplc="14E862A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00439A"/>
    <w:multiLevelType w:val="hybridMultilevel"/>
    <w:tmpl w:val="5704889C"/>
    <w:lvl w:ilvl="0" w:tplc="3C9EE91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17419A"/>
    <w:multiLevelType w:val="hybridMultilevel"/>
    <w:tmpl w:val="D1C88E14"/>
    <w:lvl w:ilvl="0" w:tplc="53C88462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MTAytTA0MDeyMDBW0lEKTi0uzszPAykwrAUAM1YpOiwAAAA="/>
  </w:docVars>
  <w:rsids>
    <w:rsidRoot w:val="00B43EB9"/>
    <w:rsid w:val="0001702C"/>
    <w:rsid w:val="002A3DD3"/>
    <w:rsid w:val="004333F7"/>
    <w:rsid w:val="004D3BDC"/>
    <w:rsid w:val="00555AA2"/>
    <w:rsid w:val="00606D85"/>
    <w:rsid w:val="00620467"/>
    <w:rsid w:val="0071259C"/>
    <w:rsid w:val="007C3E36"/>
    <w:rsid w:val="00AF6851"/>
    <w:rsid w:val="00B364EF"/>
    <w:rsid w:val="00B43EB9"/>
    <w:rsid w:val="00B47DE5"/>
    <w:rsid w:val="00B61B4B"/>
    <w:rsid w:val="00C57387"/>
    <w:rsid w:val="00D318F8"/>
    <w:rsid w:val="00DA1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94FB6"/>
  <w15:chartTrackingRefBased/>
  <w15:docId w15:val="{0CD4C9BC-EF44-43F0-8DB1-31B60E70B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3E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5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t1</dc:creator>
  <cp:keywords/>
  <dc:description/>
  <cp:lastModifiedBy>host1</cp:lastModifiedBy>
  <cp:revision>3</cp:revision>
  <dcterms:created xsi:type="dcterms:W3CDTF">2024-10-24T02:53:00Z</dcterms:created>
  <dcterms:modified xsi:type="dcterms:W3CDTF">2024-10-24T08:28:00Z</dcterms:modified>
</cp:coreProperties>
</file>